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7"/>
        <w:gridCol w:w="7150"/>
      </w:tblGrid>
      <w:tr w:rsidR="002E0FA8" w:rsidRPr="004D1653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E0FA8" w:rsidRPr="004D1653" w:rsidRDefault="002E0FA8" w:rsidP="00B078EF">
            <w:pPr>
              <w:spacing w:after="288"/>
              <w:jc w:val="both"/>
              <w:rPr>
                <w:b/>
              </w:rPr>
            </w:pPr>
            <w:r w:rsidRPr="002E0FA8">
              <w:rPr>
                <w:b/>
              </w:rPr>
              <w:t>ЭЛЕКТИВНЫЕ КУРСЫ ПО ФИЗИЧЕСКОЙ КУЛЬТУРЕ И СПОРТУ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2E0FA8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E0FA8" w:rsidRPr="002E0FA8" w:rsidRDefault="002E0FA8" w:rsidP="002E0FA8">
            <w:pPr>
              <w:spacing w:line="276" w:lineRule="auto"/>
              <w:jc w:val="both"/>
              <w:rPr>
                <w:color w:val="000000"/>
              </w:rPr>
            </w:pPr>
            <w:r w:rsidRPr="006911D0">
              <w:t>Целью физического воспитания обучающихся ПСТБИ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E0FA8" w:rsidRPr="0037074A" w:rsidRDefault="002E0FA8" w:rsidP="002E0FA8">
            <w:pPr>
              <w:spacing w:line="276" w:lineRule="auto"/>
              <w:jc w:val="both"/>
            </w:pPr>
            <w:r w:rsidRPr="006911D0">
              <w:t>ОК-8: способность использовать методы и средства физической культуры для обеспечения полноценной социальной и профессиональной деятельности.</w:t>
            </w:r>
          </w:p>
        </w:tc>
      </w:tr>
      <w:tr w:rsidR="002E0FA8" w:rsidRPr="0037074A" w:rsidTr="00B078EF">
        <w:tc>
          <w:tcPr>
            <w:tcW w:w="0" w:type="auto"/>
            <w:shd w:val="clear" w:color="auto" w:fill="auto"/>
          </w:tcPr>
          <w:p w:rsidR="002E0FA8" w:rsidRPr="0037074A" w:rsidRDefault="002E0FA8" w:rsidP="00B078EF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2E0FA8" w:rsidRPr="00B135F2" w:rsidRDefault="002E0FA8" w:rsidP="00B078EF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E0FA8" w:rsidRPr="00E06C00" w:rsidRDefault="00E06C00" w:rsidP="001F47F6">
            <w:pPr>
              <w:pStyle w:val="af0"/>
              <w:keepLines w:val="0"/>
              <w:spacing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</w:pPr>
            <w:proofErr w:type="spellStart"/>
            <w:r w:rsidRPr="006911D0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>Марьяшин</w:t>
            </w:r>
            <w:proofErr w:type="spellEnd"/>
            <w:r w:rsidRPr="006911D0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 xml:space="preserve"> М.Ф., зав. </w:t>
            </w:r>
            <w:r w:rsidR="001F47F6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>к</w:t>
            </w:r>
            <w:r w:rsidRPr="006911D0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 xml:space="preserve">афедрой </w:t>
            </w:r>
            <w:r w:rsidR="001F47F6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>Ф</w:t>
            </w:r>
            <w:bookmarkStart w:id="0" w:name="_GoBack"/>
            <w:bookmarkEnd w:id="0"/>
            <w:r w:rsidRPr="006911D0">
              <w:rPr>
                <w:rFonts w:ascii="Times New Roman" w:hAnsi="Times New Roman"/>
                <w:i/>
                <w:sz w:val="24"/>
                <w:szCs w:val="24"/>
                <w:shd w:val="clear" w:color="auto" w:fill="FFFFFF"/>
              </w:rPr>
              <w:t xml:space="preserve">изической культуры ПСТГУ </w:t>
            </w:r>
          </w:p>
        </w:tc>
      </w:tr>
    </w:tbl>
    <w:p w:rsidR="00E9533F" w:rsidRPr="006911D0" w:rsidRDefault="00E9533F" w:rsidP="006911D0">
      <w:pPr>
        <w:pStyle w:val="af0"/>
        <w:spacing w:line="276" w:lineRule="auto"/>
        <w:ind w:firstLine="0"/>
        <w:rPr>
          <w:rFonts w:ascii="Times New Roman" w:hAnsi="Times New Roman"/>
          <w:b/>
          <w:bCs/>
          <w:iCs/>
          <w:sz w:val="24"/>
          <w:szCs w:val="24"/>
          <w:shd w:val="clear" w:color="auto" w:fill="FFFFFF"/>
        </w:rPr>
      </w:pPr>
    </w:p>
    <w:p w:rsidR="00C62852" w:rsidRDefault="00C62852" w:rsidP="006911D0">
      <w:pPr>
        <w:pStyle w:val="2"/>
        <w:rPr>
          <w:rFonts w:ascii="Times New Roman" w:hAnsi="Times New Roman"/>
          <w:shd w:val="clear" w:color="auto" w:fill="FFFFFF"/>
        </w:rPr>
      </w:pPr>
      <w:bookmarkStart w:id="1" w:name="_Toc489108882"/>
      <w:r w:rsidRPr="006911D0">
        <w:rPr>
          <w:rFonts w:ascii="Times New Roman" w:hAnsi="Times New Roman"/>
          <w:shd w:val="clear" w:color="auto" w:fill="FFFFFF"/>
        </w:rPr>
        <w:t>Разделы дисциплины и трудо</w:t>
      </w:r>
      <w:r w:rsidR="00740E84">
        <w:rPr>
          <w:rFonts w:ascii="Times New Roman" w:hAnsi="Times New Roman"/>
          <w:shd w:val="clear" w:color="auto" w:fill="FFFFFF"/>
        </w:rPr>
        <w:t>ё</w:t>
      </w:r>
      <w:r w:rsidRPr="006911D0">
        <w:rPr>
          <w:rFonts w:ascii="Times New Roman" w:hAnsi="Times New Roman"/>
          <w:shd w:val="clear" w:color="auto" w:fill="FFFFFF"/>
        </w:rPr>
        <w:t xml:space="preserve">мкость по видам учебных занятий </w:t>
      </w:r>
      <w:bookmarkEnd w:id="1"/>
    </w:p>
    <w:p w:rsidR="00AC6AEC" w:rsidRPr="00AC6AEC" w:rsidRDefault="00AC6AEC" w:rsidP="00AC6AEC">
      <w:pPr>
        <w:pStyle w:val="a0"/>
        <w:numPr>
          <w:ilvl w:val="0"/>
          <w:numId w:val="9"/>
        </w:numPr>
        <w:rPr>
          <w:u w:val="single"/>
        </w:rPr>
      </w:pPr>
      <w:r w:rsidRPr="00AC6AEC">
        <w:rPr>
          <w:u w:val="single"/>
        </w:rPr>
        <w:t>Для очной формы обучения:</w:t>
      </w:r>
    </w:p>
    <w:tbl>
      <w:tblPr>
        <w:tblW w:w="5016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1"/>
        <w:gridCol w:w="1064"/>
        <w:gridCol w:w="3575"/>
        <w:gridCol w:w="3734"/>
        <w:gridCol w:w="19"/>
      </w:tblGrid>
      <w:tr w:rsidR="00AC1853" w:rsidRPr="006911D0" w:rsidTr="001303FA">
        <w:trPr>
          <w:trHeight w:val="376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AC1853" w:rsidRPr="006911D0" w:rsidRDefault="00AC1853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bookmarkStart w:id="2" w:name="_Hlk488852884"/>
            <w:r w:rsidRPr="006911D0">
              <w:rPr>
                <w:b/>
                <w:bCs/>
                <w:color w:val="000000"/>
              </w:rPr>
              <w:t>Курс обучения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AC1853" w:rsidRPr="006911D0" w:rsidRDefault="00AC1853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Семестр</w:t>
            </w:r>
          </w:p>
        </w:tc>
        <w:tc>
          <w:tcPr>
            <w:tcW w:w="37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AC1853" w:rsidRPr="006911D0" w:rsidRDefault="00AC1853" w:rsidP="006911D0">
            <w:pPr>
              <w:spacing w:line="276" w:lineRule="auto"/>
              <w:jc w:val="center"/>
            </w:pPr>
            <w:r w:rsidRPr="006911D0">
              <w:rPr>
                <w:b/>
                <w:bCs/>
                <w:color w:val="000000"/>
              </w:rPr>
              <w:t>Количество</w:t>
            </w:r>
            <w:r w:rsidR="00740E84">
              <w:rPr>
                <w:b/>
                <w:bCs/>
                <w:color w:val="000000"/>
              </w:rPr>
              <w:t xml:space="preserve"> академических</w:t>
            </w:r>
            <w:r w:rsidRPr="006911D0">
              <w:rPr>
                <w:b/>
                <w:bCs/>
                <w:color w:val="000000"/>
              </w:rPr>
              <w:t xml:space="preserve"> часов по разделам программы</w:t>
            </w:r>
          </w:p>
        </w:tc>
        <w:tc>
          <w:tcPr>
            <w:tcW w:w="10" w:type="pct"/>
            <w:tcBorders>
              <w:left w:val="single" w:sz="4" w:space="0" w:color="000000"/>
            </w:tcBorders>
            <w:shd w:val="clear" w:color="auto" w:fill="auto"/>
          </w:tcPr>
          <w:p w:rsidR="00AC1853" w:rsidRPr="006911D0" w:rsidRDefault="00AC1853" w:rsidP="006911D0">
            <w:pPr>
              <w:snapToGrid w:val="0"/>
              <w:spacing w:line="276" w:lineRule="auto"/>
            </w:pP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</w:t>
            </w: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1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 xml:space="preserve">20                  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napToGrid w:val="0"/>
              <w:spacing w:line="276" w:lineRule="auto"/>
            </w:pP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2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54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I</w:t>
            </w: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3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20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napToGrid w:val="0"/>
              <w:spacing w:line="276" w:lineRule="auto"/>
            </w:pP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4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54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II</w:t>
            </w: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5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2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>
              <w:t>-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01"/>
        </w:trPr>
        <w:tc>
          <w:tcPr>
            <w:tcW w:w="662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napToGrid w:val="0"/>
              <w:spacing w:line="276" w:lineRule="auto"/>
            </w:pP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6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72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61"/>
        </w:trPr>
        <w:tc>
          <w:tcPr>
            <w:tcW w:w="662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V</w:t>
            </w: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7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690859" w:rsidP="006911D0">
            <w:pPr>
              <w:spacing w:line="276" w:lineRule="auto"/>
              <w:jc w:val="center"/>
            </w:pPr>
            <w:r>
              <w:t>-</w:t>
            </w:r>
          </w:p>
        </w:tc>
      </w:tr>
      <w:tr w:rsidR="00023F4A" w:rsidRPr="006911D0" w:rsidTr="001303FA">
        <w:tblPrEx>
          <w:tblCellMar>
            <w:left w:w="108" w:type="dxa"/>
            <w:right w:w="108" w:type="dxa"/>
          </w:tblCellMar>
        </w:tblPrEx>
        <w:trPr>
          <w:gridAfter w:val="1"/>
          <w:wAfter w:w="10" w:type="pct"/>
          <w:trHeight w:val="361"/>
        </w:trPr>
        <w:tc>
          <w:tcPr>
            <w:tcW w:w="662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napToGrid w:val="0"/>
              <w:spacing w:line="276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55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8</w:t>
            </w:r>
          </w:p>
        </w:tc>
        <w:tc>
          <w:tcPr>
            <w:tcW w:w="184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11D0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40</w:t>
            </w:r>
          </w:p>
        </w:tc>
        <w:tc>
          <w:tcPr>
            <w:tcW w:w="1930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023F4A" w:rsidP="00690859">
            <w:pPr>
              <w:spacing w:line="276" w:lineRule="auto"/>
              <w:jc w:val="center"/>
            </w:pPr>
            <w:r w:rsidRPr="006911D0">
              <w:t>Зач</w:t>
            </w:r>
            <w:r w:rsidR="00690859">
              <w:t>ё</w:t>
            </w:r>
            <w:r w:rsidRPr="006911D0">
              <w:t>т</w:t>
            </w:r>
          </w:p>
        </w:tc>
      </w:tr>
      <w:tr w:rsidR="00023F4A" w:rsidRPr="006911D0" w:rsidTr="001303FA">
        <w:trPr>
          <w:trHeight w:val="70"/>
        </w:trPr>
        <w:tc>
          <w:tcPr>
            <w:tcW w:w="12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23F4A" w:rsidRPr="006911D0" w:rsidRDefault="001303FA" w:rsidP="006911D0">
            <w:pPr>
              <w:snapToGrid w:val="0"/>
              <w:spacing w:line="276" w:lineRule="auto"/>
            </w:pPr>
            <w:r>
              <w:t>Итого:</w:t>
            </w:r>
          </w:p>
        </w:tc>
        <w:tc>
          <w:tcPr>
            <w:tcW w:w="3778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23F4A" w:rsidRPr="006911D0" w:rsidRDefault="001303FA" w:rsidP="006911D0">
            <w:pPr>
              <w:spacing w:line="276" w:lineRule="auto"/>
              <w:jc w:val="center"/>
            </w:pPr>
            <w:r>
              <w:t>328</w:t>
            </w:r>
          </w:p>
        </w:tc>
        <w:tc>
          <w:tcPr>
            <w:tcW w:w="10" w:type="pct"/>
            <w:tcBorders>
              <w:left w:val="single" w:sz="4" w:space="0" w:color="000000"/>
            </w:tcBorders>
            <w:shd w:val="clear" w:color="auto" w:fill="auto"/>
          </w:tcPr>
          <w:p w:rsidR="00023F4A" w:rsidRPr="006911D0" w:rsidRDefault="00023F4A" w:rsidP="006911D0">
            <w:pPr>
              <w:snapToGrid w:val="0"/>
              <w:spacing w:line="276" w:lineRule="auto"/>
            </w:pPr>
          </w:p>
        </w:tc>
      </w:tr>
      <w:bookmarkEnd w:id="2"/>
    </w:tbl>
    <w:p w:rsidR="001303FA" w:rsidRDefault="001303FA" w:rsidP="001303FA">
      <w:pPr>
        <w:pStyle w:val="a0"/>
        <w:ind w:left="720"/>
        <w:rPr>
          <w:u w:val="single"/>
        </w:rPr>
      </w:pPr>
    </w:p>
    <w:p w:rsidR="00AC6AEC" w:rsidRPr="00AC6AEC" w:rsidRDefault="00AC6AEC" w:rsidP="00AC6AEC">
      <w:pPr>
        <w:pStyle w:val="a0"/>
        <w:numPr>
          <w:ilvl w:val="0"/>
          <w:numId w:val="9"/>
        </w:numPr>
        <w:rPr>
          <w:u w:val="single"/>
        </w:rPr>
      </w:pPr>
      <w:r w:rsidRPr="00AC6AEC">
        <w:rPr>
          <w:u w:val="single"/>
        </w:rPr>
        <w:t>Для о</w:t>
      </w:r>
      <w:r>
        <w:rPr>
          <w:u w:val="single"/>
        </w:rPr>
        <w:t>чно-заочной</w:t>
      </w:r>
      <w:r w:rsidRPr="00AC6AEC">
        <w:rPr>
          <w:u w:val="single"/>
        </w:rPr>
        <w:t xml:space="preserve"> формы обучения:</w:t>
      </w:r>
    </w:p>
    <w:tbl>
      <w:tblPr>
        <w:tblW w:w="5016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4"/>
        <w:gridCol w:w="1125"/>
        <w:gridCol w:w="3565"/>
        <w:gridCol w:w="3724"/>
      </w:tblGrid>
      <w:tr w:rsidR="001303FA" w:rsidRPr="006911D0" w:rsidTr="00554D5A">
        <w:trPr>
          <w:trHeight w:val="376"/>
        </w:trPr>
        <w:tc>
          <w:tcPr>
            <w:tcW w:w="6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bookmarkStart w:id="3" w:name="_Toc489108883"/>
            <w:r w:rsidRPr="006911D0">
              <w:rPr>
                <w:b/>
                <w:bCs/>
                <w:color w:val="000000"/>
              </w:rPr>
              <w:t>Курс обучения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Семестр</w:t>
            </w:r>
          </w:p>
        </w:tc>
        <w:tc>
          <w:tcPr>
            <w:tcW w:w="37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</w:pPr>
            <w:r w:rsidRPr="006911D0">
              <w:rPr>
                <w:b/>
                <w:bCs/>
                <w:color w:val="000000"/>
              </w:rPr>
              <w:t>Количество</w:t>
            </w:r>
            <w:r>
              <w:rPr>
                <w:b/>
                <w:bCs/>
                <w:color w:val="000000"/>
              </w:rPr>
              <w:t xml:space="preserve"> академических</w:t>
            </w:r>
            <w:r w:rsidRPr="006911D0">
              <w:rPr>
                <w:b/>
                <w:bCs/>
                <w:color w:val="000000"/>
              </w:rPr>
              <w:t xml:space="preserve"> часов по разделам программы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</w:t>
            </w: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1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  <w:r w:rsidR="001303FA" w:rsidRPr="006911D0">
              <w:rPr>
                <w:color w:val="000000"/>
              </w:rPr>
              <w:t xml:space="preserve">                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napToGrid w:val="0"/>
              <w:spacing w:line="276" w:lineRule="auto"/>
            </w:pP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2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I</w:t>
            </w: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3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napToGrid w:val="0"/>
              <w:spacing w:line="276" w:lineRule="auto"/>
            </w:pP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4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II</w:t>
            </w: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5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54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>
              <w:t>-</w:t>
            </w:r>
          </w:p>
        </w:tc>
      </w:tr>
      <w:tr w:rsidR="001303FA" w:rsidRPr="006911D0" w:rsidTr="00554D5A">
        <w:tblPrEx>
          <w:tblCellMar>
            <w:left w:w="108" w:type="dxa"/>
            <w:right w:w="108" w:type="dxa"/>
          </w:tblCellMar>
        </w:tblPrEx>
        <w:trPr>
          <w:trHeight w:val="301"/>
        </w:trPr>
        <w:tc>
          <w:tcPr>
            <w:tcW w:w="65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napToGrid w:val="0"/>
              <w:spacing w:line="276" w:lineRule="auto"/>
            </w:pP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6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54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690859" w:rsidRPr="006911D0" w:rsidTr="00554D5A">
        <w:tblPrEx>
          <w:tblCellMar>
            <w:left w:w="108" w:type="dxa"/>
            <w:right w:w="108" w:type="dxa"/>
          </w:tblCellMar>
        </w:tblPrEx>
        <w:trPr>
          <w:trHeight w:val="361"/>
        </w:trPr>
        <w:tc>
          <w:tcPr>
            <w:tcW w:w="653" w:type="pct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IV</w:t>
            </w: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7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36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</w:pPr>
            <w:r>
              <w:t>-</w:t>
            </w:r>
          </w:p>
        </w:tc>
      </w:tr>
      <w:tr w:rsidR="00690859" w:rsidRPr="006911D0" w:rsidTr="00554D5A">
        <w:tblPrEx>
          <w:tblCellMar>
            <w:left w:w="108" w:type="dxa"/>
            <w:right w:w="108" w:type="dxa"/>
          </w:tblCellMar>
        </w:tblPrEx>
        <w:trPr>
          <w:trHeight w:val="361"/>
        </w:trPr>
        <w:tc>
          <w:tcPr>
            <w:tcW w:w="653" w:type="pct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napToGrid w:val="0"/>
              <w:spacing w:line="276" w:lineRule="auto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58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  <w:rPr>
                <w:color w:val="000000"/>
              </w:rPr>
            </w:pPr>
            <w:r w:rsidRPr="006911D0">
              <w:rPr>
                <w:b/>
                <w:bCs/>
                <w:color w:val="000000"/>
              </w:rPr>
              <w:t>8</w:t>
            </w:r>
          </w:p>
        </w:tc>
        <w:tc>
          <w:tcPr>
            <w:tcW w:w="18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</w:pPr>
            <w:r w:rsidRPr="006911D0">
              <w:rPr>
                <w:color w:val="000000"/>
              </w:rPr>
              <w:t>40</w:t>
            </w:r>
          </w:p>
        </w:tc>
        <w:tc>
          <w:tcPr>
            <w:tcW w:w="192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90859" w:rsidRPr="006911D0" w:rsidRDefault="00690859" w:rsidP="00CD349A">
            <w:pPr>
              <w:spacing w:line="276" w:lineRule="auto"/>
              <w:jc w:val="center"/>
            </w:pPr>
            <w:r w:rsidRPr="006911D0">
              <w:t>Зач</w:t>
            </w:r>
            <w:r>
              <w:t>ё</w:t>
            </w:r>
            <w:r w:rsidRPr="006911D0">
              <w:t>т</w:t>
            </w:r>
          </w:p>
        </w:tc>
      </w:tr>
      <w:tr w:rsidR="001303FA" w:rsidRPr="006911D0" w:rsidTr="00554D5A">
        <w:trPr>
          <w:trHeight w:val="70"/>
        </w:trPr>
        <w:tc>
          <w:tcPr>
            <w:tcW w:w="123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napToGrid w:val="0"/>
              <w:spacing w:line="276" w:lineRule="auto"/>
            </w:pPr>
            <w:r>
              <w:t>Итого:</w:t>
            </w:r>
          </w:p>
        </w:tc>
        <w:tc>
          <w:tcPr>
            <w:tcW w:w="3766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303FA" w:rsidRPr="006911D0" w:rsidRDefault="001303FA" w:rsidP="00CD349A">
            <w:pPr>
              <w:spacing w:line="276" w:lineRule="auto"/>
              <w:jc w:val="center"/>
            </w:pPr>
            <w:r>
              <w:t>328</w:t>
            </w:r>
          </w:p>
        </w:tc>
      </w:tr>
      <w:bookmarkEnd w:id="3"/>
    </w:tbl>
    <w:p w:rsidR="00C62852" w:rsidRPr="00E06C00" w:rsidRDefault="00C62852" w:rsidP="00E06C00">
      <w:pPr>
        <w:pStyle w:val="2"/>
        <w:rPr>
          <w:rFonts w:ascii="Times New Roman" w:eastAsia="TimesNewRomanPSMT" w:hAnsi="Times New Roman"/>
        </w:rPr>
      </w:pPr>
    </w:p>
    <w:sectPr w:rsidR="00C62852" w:rsidRPr="00E06C00" w:rsidSect="00DE619F">
      <w:footerReference w:type="default" r:id="rId9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344D" w:rsidRDefault="00EC344D" w:rsidP="00C62852">
      <w:r>
        <w:separator/>
      </w:r>
    </w:p>
  </w:endnote>
  <w:endnote w:type="continuationSeparator" w:id="0">
    <w:p w:rsidR="00EC344D" w:rsidRDefault="00EC344D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Arial Unicode MS"/>
    <w:charset w:val="80"/>
    <w:family w:val="auto"/>
    <w:pitch w:val="default"/>
    <w:sig w:usb0="00000000" w:usb1="00000000" w:usb2="00000000" w:usb3="00000000" w:csb0="00040001" w:csb1="00000000"/>
  </w:font>
  <w:font w:name="TimesNewRomanPSMT">
    <w:altName w:val="Times New Roman"/>
    <w:charset w:val="CC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31317567"/>
      <w:docPartObj>
        <w:docPartGallery w:val="Page Numbers (Bottom of Page)"/>
        <w:docPartUnique/>
      </w:docPartObj>
    </w:sdtPr>
    <w:sdtEndPr/>
    <w:sdtContent>
      <w:p w:rsidR="00693F6E" w:rsidRDefault="00693F6E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47F6">
          <w:rPr>
            <w:noProof/>
          </w:rPr>
          <w:t>1</w:t>
        </w:r>
        <w:r>
          <w:fldChar w:fldCharType="end"/>
        </w:r>
      </w:p>
    </w:sdtContent>
  </w:sdt>
  <w:p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344D" w:rsidRDefault="00EC344D" w:rsidP="00C62852">
      <w:r>
        <w:separator/>
      </w:r>
    </w:p>
  </w:footnote>
  <w:footnote w:type="continuationSeparator" w:id="0">
    <w:p w:rsidR="00EC344D" w:rsidRDefault="00EC344D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1E115B0"/>
    <w:multiLevelType w:val="hybridMultilevel"/>
    <w:tmpl w:val="4BB4B8A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>
    <w:nsid w:val="28591CD6"/>
    <w:multiLevelType w:val="hybridMultilevel"/>
    <w:tmpl w:val="4BB4B8A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DUzNzc3MzcwtzRS0lEKTi0uzszPAykwqQUArBgDnCwAAAA="/>
  </w:docVars>
  <w:rsids>
    <w:rsidRoot w:val="00691595"/>
    <w:rsid w:val="00023F4A"/>
    <w:rsid w:val="000B2EA0"/>
    <w:rsid w:val="000F1FFD"/>
    <w:rsid w:val="000F2DD8"/>
    <w:rsid w:val="001303FA"/>
    <w:rsid w:val="001947EF"/>
    <w:rsid w:val="001B16B4"/>
    <w:rsid w:val="001F47F6"/>
    <w:rsid w:val="00227FF1"/>
    <w:rsid w:val="00235DD6"/>
    <w:rsid w:val="002828A3"/>
    <w:rsid w:val="002C1CFF"/>
    <w:rsid w:val="002E0FA8"/>
    <w:rsid w:val="003F6538"/>
    <w:rsid w:val="00434F8C"/>
    <w:rsid w:val="005023B4"/>
    <w:rsid w:val="00554D5A"/>
    <w:rsid w:val="0057642B"/>
    <w:rsid w:val="0060177A"/>
    <w:rsid w:val="00690859"/>
    <w:rsid w:val="006911D0"/>
    <w:rsid w:val="00691595"/>
    <w:rsid w:val="00693F6E"/>
    <w:rsid w:val="00740E84"/>
    <w:rsid w:val="007434A3"/>
    <w:rsid w:val="00774C23"/>
    <w:rsid w:val="007B13F2"/>
    <w:rsid w:val="007E47EA"/>
    <w:rsid w:val="0084261C"/>
    <w:rsid w:val="009376C1"/>
    <w:rsid w:val="00A3707C"/>
    <w:rsid w:val="00A52059"/>
    <w:rsid w:val="00A701B2"/>
    <w:rsid w:val="00AC1853"/>
    <w:rsid w:val="00AC6AEC"/>
    <w:rsid w:val="00B3770E"/>
    <w:rsid w:val="00C3117B"/>
    <w:rsid w:val="00C5532F"/>
    <w:rsid w:val="00C62852"/>
    <w:rsid w:val="00D46766"/>
    <w:rsid w:val="00D46D9E"/>
    <w:rsid w:val="00D53A57"/>
    <w:rsid w:val="00DA09A2"/>
    <w:rsid w:val="00DE619F"/>
    <w:rsid w:val="00E06C00"/>
    <w:rsid w:val="00E67013"/>
    <w:rsid w:val="00E9533F"/>
    <w:rsid w:val="00EA7151"/>
    <w:rsid w:val="00EC344D"/>
    <w:rsid w:val="00EF455C"/>
    <w:rsid w:val="00F60481"/>
    <w:rsid w:val="00FA7756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619F"/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F30FC5-8B6A-48D2-A4A8-A05D35872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1507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Вася</cp:lastModifiedBy>
  <cp:revision>17</cp:revision>
  <cp:lastPrinted>2016-04-15T09:37:00Z</cp:lastPrinted>
  <dcterms:created xsi:type="dcterms:W3CDTF">2017-07-26T14:31:00Z</dcterms:created>
  <dcterms:modified xsi:type="dcterms:W3CDTF">2019-03-1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